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6DE6" w:rsidRPr="00EE0057" w:rsidRDefault="009E6DE6" w:rsidP="00697855">
      <w:pPr>
        <w:pStyle w:val="AralkYok"/>
        <w:rPr>
          <w:rFonts w:ascii="Times New Roman" w:hAnsi="Times New Roman" w:cs="Times New Roman"/>
          <w:b/>
          <w:sz w:val="18"/>
          <w:szCs w:val="18"/>
        </w:rPr>
      </w:pPr>
      <w:bookmarkStart w:id="0" w:name="_GoBack"/>
      <w:bookmarkEnd w:id="0"/>
    </w:p>
    <w:p w:rsidR="009C175E" w:rsidRPr="00EE0057" w:rsidRDefault="00B11BC2" w:rsidP="009C175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EE0057">
        <w:rPr>
          <w:rFonts w:ascii="Times New Roman" w:hAnsi="Times New Roman" w:cs="Times New Roman"/>
          <w:b/>
          <w:sz w:val="18"/>
          <w:szCs w:val="18"/>
        </w:rPr>
        <w:t xml:space="preserve">Sağlık Kurumları İşletmeciliği </w:t>
      </w:r>
      <w:r w:rsidR="009C175E" w:rsidRPr="00EE0057">
        <w:rPr>
          <w:rFonts w:ascii="Times New Roman" w:hAnsi="Times New Roman" w:cs="Times New Roman"/>
          <w:b/>
          <w:sz w:val="18"/>
          <w:szCs w:val="18"/>
        </w:rPr>
        <w:t>Programı 1.Sınıf</w:t>
      </w:r>
    </w:p>
    <w:tbl>
      <w:tblPr>
        <w:tblStyle w:val="TabloKlavuzu"/>
        <w:tblW w:w="9654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80"/>
      </w:tblGrid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80" w:type="dxa"/>
          </w:tcPr>
          <w:p w:rsidR="0090007A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İktisada Giriş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1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08:00-09:50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Türk Dili-1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2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0:50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Ferit AYYILDIZ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Tıbbi Terimler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0:50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 xml:space="preserve">Öğr. Gör. Ferit AYYILDIZ 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Yönetim ve Organizasyon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rş. Gör. İhsan POLAT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-1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09:00-10:00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oç. Dr. Erkan CEVİZLİLER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Yabancı Dil-1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15-11:15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urcu GÜNERİ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Temel Bilgi Teknolojileri I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8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r. Öğr. Üyesi Aytaç LEVET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Genel Muhasebe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0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ahattin ERDEN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Temel Sağlık Hizmetleri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1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1:50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Ülkü KARAKUŞ</w:t>
            </w:r>
          </w:p>
        </w:tc>
      </w:tr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Genel İşletme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2.01.2021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rş. Gör. Tuna MERAL</w:t>
            </w:r>
          </w:p>
        </w:tc>
      </w:tr>
    </w:tbl>
    <w:p w:rsidR="004A6FBE" w:rsidRPr="00EE0057" w:rsidRDefault="004A6FBE" w:rsidP="00A10829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F105D1" w:rsidRPr="00EE0057" w:rsidRDefault="00B11BC2" w:rsidP="009C175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EE0057">
        <w:rPr>
          <w:rFonts w:ascii="Times New Roman" w:hAnsi="Times New Roman" w:cs="Times New Roman"/>
          <w:b/>
          <w:sz w:val="18"/>
          <w:szCs w:val="18"/>
        </w:rPr>
        <w:t xml:space="preserve">Sağlık Kurumları İşletmeciliği </w:t>
      </w:r>
      <w:r w:rsidR="009C175E" w:rsidRPr="00EE0057">
        <w:rPr>
          <w:rFonts w:ascii="Times New Roman" w:hAnsi="Times New Roman" w:cs="Times New Roman"/>
          <w:b/>
          <w:sz w:val="18"/>
          <w:szCs w:val="18"/>
        </w:rPr>
        <w:t>Programı 2.Sınıf</w:t>
      </w:r>
    </w:p>
    <w:tbl>
      <w:tblPr>
        <w:tblStyle w:val="TabloKlavuzu"/>
        <w:tblW w:w="9621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47"/>
      </w:tblGrid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47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İnsan Kaynakları Yönetimi</w:t>
            </w:r>
          </w:p>
        </w:tc>
        <w:tc>
          <w:tcPr>
            <w:tcW w:w="1701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2.01.2021</w:t>
            </w:r>
          </w:p>
        </w:tc>
        <w:tc>
          <w:tcPr>
            <w:tcW w:w="141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08:00-09:50</w:t>
            </w:r>
          </w:p>
        </w:tc>
        <w:tc>
          <w:tcPr>
            <w:tcW w:w="324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rş. Gör. İhsan POLAT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Sağlık Kurumlarında Maliyet Yönetimi</w:t>
            </w:r>
          </w:p>
        </w:tc>
        <w:tc>
          <w:tcPr>
            <w:tcW w:w="1701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.01.2021</w:t>
            </w:r>
          </w:p>
        </w:tc>
        <w:tc>
          <w:tcPr>
            <w:tcW w:w="141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1:50</w:t>
            </w:r>
          </w:p>
        </w:tc>
        <w:tc>
          <w:tcPr>
            <w:tcW w:w="324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ahattin ERDE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 xml:space="preserve">Girişimcilik </w:t>
            </w:r>
          </w:p>
        </w:tc>
        <w:tc>
          <w:tcPr>
            <w:tcW w:w="1701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.01.2021</w:t>
            </w:r>
          </w:p>
        </w:tc>
        <w:tc>
          <w:tcPr>
            <w:tcW w:w="141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4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rş. Gör. Tuna MERAL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Hasta ve Çalışan Güvenliği</w:t>
            </w:r>
          </w:p>
        </w:tc>
        <w:tc>
          <w:tcPr>
            <w:tcW w:w="1701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9.01.2021</w:t>
            </w:r>
          </w:p>
        </w:tc>
        <w:tc>
          <w:tcPr>
            <w:tcW w:w="141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Halkla İlişkiler</w:t>
            </w:r>
          </w:p>
        </w:tc>
        <w:tc>
          <w:tcPr>
            <w:tcW w:w="1701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0.01.2021</w:t>
            </w:r>
          </w:p>
        </w:tc>
        <w:tc>
          <w:tcPr>
            <w:tcW w:w="141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Ferit AYYILDIZ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vrupa Birliği ve Sağlık Politikaları</w:t>
            </w:r>
          </w:p>
        </w:tc>
        <w:tc>
          <w:tcPr>
            <w:tcW w:w="1701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1.01.2021</w:t>
            </w:r>
          </w:p>
        </w:tc>
        <w:tc>
          <w:tcPr>
            <w:tcW w:w="141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1:50</w:t>
            </w:r>
          </w:p>
        </w:tc>
        <w:tc>
          <w:tcPr>
            <w:tcW w:w="324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Dr. Emre HARORLI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Sağlık Sigortacılığı</w:t>
            </w:r>
          </w:p>
        </w:tc>
        <w:tc>
          <w:tcPr>
            <w:tcW w:w="1701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2.01.2021</w:t>
            </w:r>
          </w:p>
        </w:tc>
        <w:tc>
          <w:tcPr>
            <w:tcW w:w="141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47" w:type="dxa"/>
          </w:tcPr>
          <w:p w:rsidR="00262695" w:rsidRPr="00EE0057" w:rsidRDefault="00262695" w:rsidP="00024A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Ülkü KARAKUŞ</w:t>
            </w:r>
          </w:p>
        </w:tc>
      </w:tr>
    </w:tbl>
    <w:p w:rsidR="00494BF4" w:rsidRPr="00EE0057" w:rsidRDefault="00494BF4" w:rsidP="002638CF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526747" w:rsidRPr="00EE0057" w:rsidRDefault="00526747" w:rsidP="00526747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EE0057">
        <w:rPr>
          <w:rFonts w:ascii="Times New Roman" w:hAnsi="Times New Roman" w:cs="Times New Roman"/>
          <w:b/>
          <w:sz w:val="18"/>
          <w:szCs w:val="18"/>
        </w:rPr>
        <w:t>Kooperatifçilik Programı 2.Sınıf</w:t>
      </w:r>
    </w:p>
    <w:tbl>
      <w:tblPr>
        <w:tblStyle w:val="TabloKlavuzu"/>
        <w:tblW w:w="9706" w:type="dxa"/>
        <w:jc w:val="center"/>
        <w:tblLook w:val="04A0" w:firstRow="1" w:lastRow="0" w:firstColumn="1" w:lastColumn="0" w:noHBand="0" w:noVBand="1"/>
      </w:tblPr>
      <w:tblGrid>
        <w:gridCol w:w="3394"/>
        <w:gridCol w:w="1604"/>
        <w:gridCol w:w="1371"/>
        <w:gridCol w:w="3337"/>
      </w:tblGrid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604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371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337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F62A1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Müşteri İlişkileri Yönetimi</w:t>
            </w:r>
          </w:p>
        </w:tc>
        <w:tc>
          <w:tcPr>
            <w:tcW w:w="1604" w:type="dxa"/>
          </w:tcPr>
          <w:p w:rsidR="00262695" w:rsidRPr="00EE0057" w:rsidRDefault="00262695" w:rsidP="00F62A1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:01.2021</w:t>
            </w:r>
          </w:p>
        </w:tc>
        <w:tc>
          <w:tcPr>
            <w:tcW w:w="1371" w:type="dxa"/>
          </w:tcPr>
          <w:p w:rsidR="00262695" w:rsidRPr="00EE0057" w:rsidRDefault="00262695" w:rsidP="00F62A1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</w:tcPr>
          <w:p w:rsidR="00262695" w:rsidRPr="00EE0057" w:rsidRDefault="00262695" w:rsidP="00F62A1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Dr. Emre HARORLI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F62A1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Girişimcilik</w:t>
            </w:r>
          </w:p>
        </w:tc>
        <w:tc>
          <w:tcPr>
            <w:tcW w:w="1604" w:type="dxa"/>
          </w:tcPr>
          <w:p w:rsidR="00262695" w:rsidRPr="00EE0057" w:rsidRDefault="00262695" w:rsidP="00F62A1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.01.2021</w:t>
            </w:r>
          </w:p>
        </w:tc>
        <w:tc>
          <w:tcPr>
            <w:tcW w:w="1371" w:type="dxa"/>
          </w:tcPr>
          <w:p w:rsidR="00262695" w:rsidRPr="00EE0057" w:rsidRDefault="00262695" w:rsidP="00F62A1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337" w:type="dxa"/>
          </w:tcPr>
          <w:p w:rsidR="00262695" w:rsidRPr="00EE0057" w:rsidRDefault="00262695" w:rsidP="00F62A1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rş. Gör. Tuna MERAL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Kooperatif Mevzuatı</w:t>
            </w:r>
          </w:p>
        </w:tc>
        <w:tc>
          <w:tcPr>
            <w:tcW w:w="1604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.01.2021</w:t>
            </w:r>
          </w:p>
        </w:tc>
        <w:tc>
          <w:tcPr>
            <w:tcW w:w="1371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08:00-09:50</w:t>
            </w:r>
          </w:p>
        </w:tc>
        <w:tc>
          <w:tcPr>
            <w:tcW w:w="3337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Ömer Faruk ASLA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B11B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Proje Hazırlama ve Değerlendirme</w:t>
            </w:r>
          </w:p>
        </w:tc>
        <w:tc>
          <w:tcPr>
            <w:tcW w:w="1604" w:type="dxa"/>
          </w:tcPr>
          <w:p w:rsidR="00262695" w:rsidRPr="00EE0057" w:rsidRDefault="00262695" w:rsidP="00B11B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0.01.2021</w:t>
            </w:r>
          </w:p>
        </w:tc>
        <w:tc>
          <w:tcPr>
            <w:tcW w:w="1371" w:type="dxa"/>
          </w:tcPr>
          <w:p w:rsidR="00262695" w:rsidRPr="00EE0057" w:rsidRDefault="00262695" w:rsidP="00B11B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337" w:type="dxa"/>
          </w:tcPr>
          <w:p w:rsidR="00262695" w:rsidRPr="00EE0057" w:rsidRDefault="00262695" w:rsidP="00B11B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Dr. Emre HARORLI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Muhasebe</w:t>
            </w:r>
          </w:p>
        </w:tc>
        <w:tc>
          <w:tcPr>
            <w:tcW w:w="1604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0.01.2021</w:t>
            </w:r>
          </w:p>
        </w:tc>
        <w:tc>
          <w:tcPr>
            <w:tcW w:w="1371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ahattin ERDEN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AB-Türkiye İlişkileri</w:t>
            </w:r>
          </w:p>
        </w:tc>
        <w:tc>
          <w:tcPr>
            <w:tcW w:w="1604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1.01.2021</w:t>
            </w:r>
          </w:p>
        </w:tc>
        <w:tc>
          <w:tcPr>
            <w:tcW w:w="1371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4:00-14:50</w:t>
            </w:r>
          </w:p>
        </w:tc>
        <w:tc>
          <w:tcPr>
            <w:tcW w:w="3337" w:type="dxa"/>
          </w:tcPr>
          <w:p w:rsidR="00262695" w:rsidRPr="00EE0057" w:rsidRDefault="00262695" w:rsidP="009D584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Ferit AYYILDIZ</w:t>
            </w:r>
          </w:p>
        </w:tc>
      </w:tr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B11B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Pazarlama İlkeleri</w:t>
            </w:r>
          </w:p>
        </w:tc>
        <w:tc>
          <w:tcPr>
            <w:tcW w:w="1604" w:type="dxa"/>
          </w:tcPr>
          <w:p w:rsidR="00262695" w:rsidRPr="00EE0057" w:rsidRDefault="00262695" w:rsidP="00B11B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22.01.2021</w:t>
            </w:r>
          </w:p>
        </w:tc>
        <w:tc>
          <w:tcPr>
            <w:tcW w:w="1371" w:type="dxa"/>
          </w:tcPr>
          <w:p w:rsidR="00262695" w:rsidRPr="00EE0057" w:rsidRDefault="00262695" w:rsidP="00B11B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1:50</w:t>
            </w:r>
          </w:p>
        </w:tc>
        <w:tc>
          <w:tcPr>
            <w:tcW w:w="3337" w:type="dxa"/>
          </w:tcPr>
          <w:p w:rsidR="00262695" w:rsidRPr="00EE0057" w:rsidRDefault="00262695" w:rsidP="00B11BC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Dr. Emre HARORLI</w:t>
            </w:r>
          </w:p>
        </w:tc>
      </w:tr>
    </w:tbl>
    <w:p w:rsidR="00133F11" w:rsidRPr="00EE0057" w:rsidRDefault="00133F11">
      <w:pPr>
        <w:rPr>
          <w:rFonts w:ascii="Times New Roman" w:hAnsi="Times New Roman" w:cs="Times New Roman"/>
          <w:b/>
          <w:sz w:val="18"/>
          <w:szCs w:val="18"/>
        </w:rPr>
      </w:pPr>
    </w:p>
    <w:sectPr w:rsidR="00133F11" w:rsidRPr="00EE0057" w:rsidSect="00F105D1">
      <w:headerReference w:type="default" r:id="rId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5227" w:rsidRDefault="00B35227" w:rsidP="009E6DE6">
      <w:pPr>
        <w:spacing w:after="0" w:line="240" w:lineRule="auto"/>
      </w:pPr>
      <w:r>
        <w:separator/>
      </w:r>
    </w:p>
  </w:endnote>
  <w:endnote w:type="continuationSeparator" w:id="0">
    <w:p w:rsidR="00B35227" w:rsidRDefault="00B35227" w:rsidP="009E6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5227" w:rsidRDefault="00B35227" w:rsidP="009E6DE6">
      <w:pPr>
        <w:spacing w:after="0" w:line="240" w:lineRule="auto"/>
      </w:pPr>
      <w:r>
        <w:separator/>
      </w:r>
    </w:p>
  </w:footnote>
  <w:footnote w:type="continuationSeparator" w:id="0">
    <w:p w:rsidR="00B35227" w:rsidRDefault="00B35227" w:rsidP="009E6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ATATÜRK ÜNİVERSİTESİ</w:t>
    </w:r>
  </w:p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İSPİR HAMZA POLAT MESLEK YÜKSEKOKULU</w:t>
    </w:r>
  </w:p>
  <w:p w:rsidR="00A841D4" w:rsidRPr="00A841D4" w:rsidRDefault="009E6DE6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 w:rsidRPr="00A841D4">
      <w:rPr>
        <w:rFonts w:ascii="Times New Roman" w:hAnsi="Times New Roman" w:cs="Times New Roman"/>
        <w:b/>
        <w:sz w:val="18"/>
      </w:rPr>
      <w:t>2020-2021 GÜZ DÖNEMİ</w:t>
    </w:r>
  </w:p>
  <w:p w:rsidR="009E6DE6" w:rsidRPr="00A841D4" w:rsidRDefault="00EE72A2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>
      <w:rPr>
        <w:rFonts w:ascii="Times New Roman" w:hAnsi="Times New Roman" w:cs="Times New Roman"/>
        <w:b/>
        <w:sz w:val="18"/>
      </w:rPr>
      <w:t xml:space="preserve">FİNAL </w:t>
    </w:r>
    <w:r w:rsidR="009E6DE6" w:rsidRPr="00A841D4">
      <w:rPr>
        <w:rFonts w:ascii="Times New Roman" w:hAnsi="Times New Roman" w:cs="Times New Roman"/>
        <w:b/>
        <w:sz w:val="18"/>
      </w:rPr>
      <w:t>SINAV PROGRAMI</w:t>
    </w:r>
  </w:p>
  <w:p w:rsidR="009E6DE6" w:rsidRDefault="009E6DE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sLAws7Q0MjMztjRS0lEKTi0uzszPAykwrQUAKSF6QywAAAA="/>
  </w:docVars>
  <w:rsids>
    <w:rsidRoot w:val="00193615"/>
    <w:rsid w:val="000064BD"/>
    <w:rsid w:val="00011EAA"/>
    <w:rsid w:val="00022397"/>
    <w:rsid w:val="00024A7E"/>
    <w:rsid w:val="00027B7B"/>
    <w:rsid w:val="00065C18"/>
    <w:rsid w:val="00074F8F"/>
    <w:rsid w:val="000C03B1"/>
    <w:rsid w:val="000D71BD"/>
    <w:rsid w:val="000E13D0"/>
    <w:rsid w:val="001041FA"/>
    <w:rsid w:val="001232CC"/>
    <w:rsid w:val="00133F11"/>
    <w:rsid w:val="00193615"/>
    <w:rsid w:val="001A1054"/>
    <w:rsid w:val="001A77E5"/>
    <w:rsid w:val="001B4288"/>
    <w:rsid w:val="001D5C24"/>
    <w:rsid w:val="001E3C09"/>
    <w:rsid w:val="001E5B0A"/>
    <w:rsid w:val="00235E84"/>
    <w:rsid w:val="002614B1"/>
    <w:rsid w:val="00262695"/>
    <w:rsid w:val="002638CF"/>
    <w:rsid w:val="00295053"/>
    <w:rsid w:val="002B75B4"/>
    <w:rsid w:val="00326BF7"/>
    <w:rsid w:val="00331B27"/>
    <w:rsid w:val="00335F1F"/>
    <w:rsid w:val="00383B79"/>
    <w:rsid w:val="00386186"/>
    <w:rsid w:val="0039468B"/>
    <w:rsid w:val="003D5B7A"/>
    <w:rsid w:val="0041533C"/>
    <w:rsid w:val="00467B9A"/>
    <w:rsid w:val="0047558F"/>
    <w:rsid w:val="00494BF4"/>
    <w:rsid w:val="00495977"/>
    <w:rsid w:val="004A6FBE"/>
    <w:rsid w:val="004B78E3"/>
    <w:rsid w:val="00526747"/>
    <w:rsid w:val="0056677B"/>
    <w:rsid w:val="005B11D9"/>
    <w:rsid w:val="005D6168"/>
    <w:rsid w:val="0060738A"/>
    <w:rsid w:val="00611E58"/>
    <w:rsid w:val="0063369D"/>
    <w:rsid w:val="00634226"/>
    <w:rsid w:val="00650C1C"/>
    <w:rsid w:val="00697855"/>
    <w:rsid w:val="006A424F"/>
    <w:rsid w:val="006D2726"/>
    <w:rsid w:val="006D39DD"/>
    <w:rsid w:val="006D4941"/>
    <w:rsid w:val="00716F71"/>
    <w:rsid w:val="0074614E"/>
    <w:rsid w:val="0075261B"/>
    <w:rsid w:val="00763BE9"/>
    <w:rsid w:val="007C3AF8"/>
    <w:rsid w:val="007D734E"/>
    <w:rsid w:val="007E6B9F"/>
    <w:rsid w:val="007F7FE9"/>
    <w:rsid w:val="00814C65"/>
    <w:rsid w:val="00821565"/>
    <w:rsid w:val="00880654"/>
    <w:rsid w:val="0090007A"/>
    <w:rsid w:val="00904DC3"/>
    <w:rsid w:val="00927972"/>
    <w:rsid w:val="009A56E5"/>
    <w:rsid w:val="009A666B"/>
    <w:rsid w:val="009C175E"/>
    <w:rsid w:val="009D584A"/>
    <w:rsid w:val="009D6E25"/>
    <w:rsid w:val="009E0FCF"/>
    <w:rsid w:val="009E6DE6"/>
    <w:rsid w:val="00A04157"/>
    <w:rsid w:val="00A06280"/>
    <w:rsid w:val="00A10829"/>
    <w:rsid w:val="00A43189"/>
    <w:rsid w:val="00A841D4"/>
    <w:rsid w:val="00AD6369"/>
    <w:rsid w:val="00AF7973"/>
    <w:rsid w:val="00B058BC"/>
    <w:rsid w:val="00B11BC2"/>
    <w:rsid w:val="00B35227"/>
    <w:rsid w:val="00B437E7"/>
    <w:rsid w:val="00B6167C"/>
    <w:rsid w:val="00B663F4"/>
    <w:rsid w:val="00B93AA0"/>
    <w:rsid w:val="00BB168F"/>
    <w:rsid w:val="00BC15BF"/>
    <w:rsid w:val="00BD6108"/>
    <w:rsid w:val="00BE2A72"/>
    <w:rsid w:val="00BE4BE1"/>
    <w:rsid w:val="00BF54F7"/>
    <w:rsid w:val="00C1104A"/>
    <w:rsid w:val="00C3044B"/>
    <w:rsid w:val="00C36DF6"/>
    <w:rsid w:val="00C7282D"/>
    <w:rsid w:val="00CB36AA"/>
    <w:rsid w:val="00CC4CF1"/>
    <w:rsid w:val="00CD6358"/>
    <w:rsid w:val="00D2156F"/>
    <w:rsid w:val="00D32254"/>
    <w:rsid w:val="00D57749"/>
    <w:rsid w:val="00D6750E"/>
    <w:rsid w:val="00DC1282"/>
    <w:rsid w:val="00E20A8F"/>
    <w:rsid w:val="00E81D03"/>
    <w:rsid w:val="00EE0057"/>
    <w:rsid w:val="00EE72A2"/>
    <w:rsid w:val="00F02A15"/>
    <w:rsid w:val="00F105D1"/>
    <w:rsid w:val="00F405D8"/>
    <w:rsid w:val="00F606E9"/>
    <w:rsid w:val="00F62A13"/>
    <w:rsid w:val="00F64027"/>
    <w:rsid w:val="00F74BFF"/>
    <w:rsid w:val="00FB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9920835-769B-4050-BCE3-A91D01C9D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0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9E6DE6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E6DE6"/>
  </w:style>
  <w:style w:type="paragraph" w:styleId="AltBilgi">
    <w:name w:val="footer"/>
    <w:basedOn w:val="Normal"/>
    <w:link w:val="Al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E6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magül</dc:creator>
  <cp:lastModifiedBy>User</cp:lastModifiedBy>
  <cp:revision>2</cp:revision>
  <dcterms:created xsi:type="dcterms:W3CDTF">2021-01-01T11:54:00Z</dcterms:created>
  <dcterms:modified xsi:type="dcterms:W3CDTF">2021-01-01T11:54:00Z</dcterms:modified>
</cp:coreProperties>
</file>